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Recruitment Department</w:t>
      </w:r>
      <w:r>
        <w:br/>
      </w:r>
      <w:r>
        <w:t xml:space="preserve">[Company Name]</w:t>
      </w:r>
      <w:r>
        <w:br/>
      </w:r>
      <w:r>
        <w:t xml:space="preserve">[Company Address]</w:t>
      </w:r>
      <w:r>
        <w:br/>
      </w:r>
      <w:r>
        <w:t xml:space="preserve">Johannesburg, Gauteng</w:t>
      </w:r>
      <w:r>
        <w:br/>
      </w:r>
      <w:r>
        <w:t xml:space="preserve">South Africa</w:t>
      </w:r>
    </w:p>
    <w:bookmarkStart w:id="20" w:name="X7c4c38ac9e6f46be3033f1e45eca13cf28ab3c8"/>
    <w:p>
      <w:pPr>
        <w:pStyle w:val="Heading2"/>
      </w:pPr>
      <w:r>
        <w:t xml:space="preserve">Subject: Application for Sales Executive Internship Position</w:t>
      </w:r>
    </w:p>
    <w:p>
      <w:pPr>
        <w:pStyle w:val="FirstParagraph"/>
      </w:pPr>
      <w:r>
        <w:t xml:space="preserve">Dear Hiring Manager,</w:t>
      </w:r>
    </w:p>
    <w:p>
      <w:pPr>
        <w:pStyle w:val="BodyText"/>
      </w:pPr>
      <w:r>
        <w:t xml:space="preserve">I am writing to express my enthusiastic interest in the Sales Executive Internship position at [Company Name] in Johannesburg, South Africa. As a highly motivated and results-driven student currently pursuing a Bachelor of Commerce degree with a focus on Marketing and Sales Strategy at the University of Johannesburg, I have followed your company's reputation for excellence in customer relationship management and market expansion within South Africa's dynamic business landscape. This internship represents the perfect opportunity to apply my academic knowledge while contributing to your team's success in one of Africa's most vibrant economic hubs.</w:t>
      </w:r>
    </w:p>
    <w:p>
      <w:pPr>
        <w:pStyle w:val="BodyText"/>
      </w:pPr>
      <w:r>
        <w:t xml:space="preserve">My academic journey has been meticulously aligned with developing the core competencies required for a Sales Executive role. Through courses in Consumer Behavior, Digital Marketing Strategies, and Negotiation Techniques, I've cultivated a robust foundation in understanding market dynamics and customer psychology. Recently, I spearheaded a semester-long project analyzing sales performance metrics for local SMEs across Johannesburg's Sandton CBD – an experience that immersed me in the realities of B2B sales cycles within South Africa's competitive marketplace. My analysis identified key opportunities for lead generation that could increase client acquisition by 25% for small businesses, which I presented to industry professionals at the University of Johannesburg's Sales Excellence Symposium.</w:t>
      </w:r>
    </w:p>
    <w:p>
      <w:pPr>
        <w:pStyle w:val="BodyText"/>
      </w:pPr>
      <w:r>
        <w:t xml:space="preserve">What truly excites me about this opportunity is your company's commitment to developing local talent within South Africa Johannesburg. Having grown up in Soweto and witnessed firsthand how businesses thrive by understanding diverse community needs, I am deeply committed to contributing meaningfully to this region's economic growth. My fluency in English, isiZulu, and Sesotho has allowed me to build authentic connections with clients across different demographics – a skill I believe is invaluable when navigating Johannesburg's multicultural business environment. During my volunteer work with the Johannesburg Youth Business Initiative, I successfully trained 15 young entrepreneurs in basic sales techniques that helped their startups achieve 40% higher monthly revenue within six months.</w:t>
      </w:r>
    </w:p>
    <w:p>
      <w:pPr>
        <w:pStyle w:val="BodyText"/>
      </w:pPr>
      <w:r>
        <w:t xml:space="preserve">I understand that the Sales Executive Internship requires more than just theoretical knowledge; it demands adaptability in high-pressure environments and cultural intelligence when engaging with clients. My previous role as a retail assistant at Pick n Pay in Rosebank provided me with intensive hands-on experience. I consistently exceeded sales targets by 15% through proactive customer engagement strategies, such as implementing personalized product recommendations based on purchase history – a skill directly transferable to your client acquisition objectives. Furthermore, I've developed proficiency with Salesforce CRM systems during my university coursework and am eager to apply these technical skills within your operational framework.</w:t>
      </w:r>
    </w:p>
    <w:p>
      <w:pPr>
        <w:pStyle w:val="BodyText"/>
      </w:pPr>
      <w:r>
        <w:t xml:space="preserve">Johannesburg's position as South Africa's financial capital makes it an ideal training ground for any sales professional. The city's unique blend of established corporations and emerging startups creates a dynamic ecosystem where innovation in sales approaches is not just beneficial but essential. I've closely followed your company's expansion into the Soweto market through your recent community partnership initiatives, which demonstrates your commitment to localized growth strategies – a philosophy I wholeheartedly support. My familiarity with Johannesburg's business districts, from the bustling streets of Braamfontein to the corporate towers of Sandton, ensures I can navigate this environment effectively from day one.</w:t>
      </w:r>
    </w:p>
    <w:p>
      <w:pPr>
        <w:pStyle w:val="BodyText"/>
      </w:pPr>
      <w:r>
        <w:t xml:space="preserve">What sets me apart is my strategic approach to sales development within South Africa's evolving market. While many interns focus solely on transactional outcomes, I've developed a methodology combining data analytics with cultural insights. For instance, when analyzing the success of mobile commerce in townships, I identified that 72% of customers preferred payment plans over upfront costs – a finding that influenced my university project's sales model and resulted in 30% higher conversion rates during our pilot phase. This analytical mindset aligns perfectly with your company's emphasis on data-driven decision making as stated in your recent annual report.</w:t>
      </w:r>
    </w:p>
    <w:p>
      <w:pPr>
        <w:pStyle w:val="BodyText"/>
      </w:pPr>
      <w:r>
        <w:t xml:space="preserve">I am particularly drawn to how you integrate sustainable business practices into your sales processes – a growing priority for South Africa Johannesburg businesses that I've observed through my community work. My passion for ethical sales techniques is evident in my volunteer role with the Johannesburg Chamber of Commerce's youth entrepreneurship program, where I developed a workshop on "Responsible Sales Practices" that has since been adopted by 8 local business networks.</w:t>
      </w:r>
    </w:p>
    <w:p>
      <w:pPr>
        <w:pStyle w:val="BodyText"/>
      </w:pPr>
      <w:r>
        <w:t xml:space="preserve">As an intern, I am prepared to bring not only my academic knowledge but also my deep understanding of South Africa's market nuances. My familiarity with Johannesburg's cultural rhythms – from the morning rush hour in Maboneng to the networking events at The Lab – means I can immediately contribute to team dynamics and client engagements. I'm eager to learn from your experienced sales managers while applying my skills in lead generation, CRM management, and cross-cultural communication under your mentorship.</w:t>
      </w:r>
    </w:p>
    <w:p>
      <w:pPr>
        <w:pStyle w:val="BodyText"/>
      </w:pPr>
      <w:r>
        <w:t xml:space="preserve">Thank you for considering my application for this Sales Executive Internship position in South Africa Johannesburg. My resume, attached for your review, provides further detail on my qualifications and experiences. I am confident that my proactive approach to sales development, cultural intelligence within the South African context, and dedication to contributing to Johannesburg's business community make me an ideal candidate for this role. I welcome the opportunity to discuss how my skills can support [Company Name]'s objectives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w:t>
      </w:r>
    </w:p>
    <w:p>
      <w:pPr>
        <w:pStyle w:val="BodyText"/>
      </w:pPr>
      <w:r>
        <w:t xml:space="preserve">University of Johannesburg Student ID: [ID Number]</w:t>
      </w:r>
    </w:p>
    <w:p>
      <w:pPr>
        <w:pStyle w:val="BodyText"/>
      </w:pPr>
      <w:r>
        <w:t xml:space="preserve">This Internship Application Letter is specifically tailored for the Sales Executive position in South Africa Johannesburg, reflecting deep understanding of local market dynamics and business environment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4T01:18:23Z</dcterms:created>
  <dcterms:modified xsi:type="dcterms:W3CDTF">2026-07-24T01:18:23Z</dcterms:modified>
</cp:coreProperties>
</file>

<file path=docProps/custom.xml><?xml version="1.0" encoding="utf-8"?>
<Properties xmlns="http://schemas.openxmlformats.org/officeDocument/2006/custom-properties" xmlns:vt="http://schemas.openxmlformats.org/officeDocument/2006/docPropsVTypes"/>
</file>